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5808" w:rsidRDefault="00375808">
      <w:r>
        <w:t xml:space="preserve">Step1: blast </w:t>
      </w:r>
    </w:p>
    <w:p w:rsidR="00375808" w:rsidRDefault="00375808">
      <w:r>
        <w:t xml:space="preserve">#online </w:t>
      </w:r>
      <w:proofErr w:type="spellStart"/>
      <w:r>
        <w:t>blastp</w:t>
      </w:r>
      <w:proofErr w:type="spellEnd"/>
      <w:r>
        <w:t xml:space="preserve"> </w:t>
      </w:r>
      <w:proofErr w:type="spellStart"/>
      <w:r>
        <w:t>refseq</w:t>
      </w:r>
      <w:proofErr w:type="spellEnd"/>
      <w:r>
        <w:t xml:space="preserve">-protein </w:t>
      </w:r>
    </w:p>
    <w:p w:rsidR="00375808" w:rsidRDefault="00375808"/>
    <w:p w:rsidR="002417F7" w:rsidRDefault="00375808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t>G</w:t>
      </w:r>
      <w:r>
        <w:rPr>
          <w:rFonts w:hint="eastAsia"/>
        </w:rPr>
        <w:t>ene</w:t>
      </w:r>
      <w:r>
        <w:t xml:space="preserve">1: </w:t>
      </w:r>
      <w:r w:rsidRPr="00375808">
        <w:t>&gt;./09.fa.txt_orf00002</w:t>
      </w:r>
      <w:r>
        <w:tab/>
        <w:t xml:space="preserve">Gene Symbol: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rA</w:t>
      </w:r>
      <w:proofErr w:type="spellEnd"/>
      <w:r w:rsidR="00850BC8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(multiple results)</w:t>
      </w:r>
    </w:p>
    <w:p w:rsidR="00375808" w:rsidRPr="00375808" w:rsidRDefault="00375808">
      <w:r>
        <w:t xml:space="preserve">Gene2: </w:t>
      </w:r>
      <w:r w:rsidRPr="00375808">
        <w:t>&gt;./09.fa.txt_orf00003</w:t>
      </w:r>
      <w:r>
        <w:t xml:space="preserve">    Gene Symbol: </w:t>
      </w:r>
      <w:proofErr w:type="spellStart"/>
      <w:r>
        <w:t>thrB</w:t>
      </w:r>
      <w:proofErr w:type="spellEnd"/>
    </w:p>
    <w:p w:rsidR="005B7A5E" w:rsidRPr="00850BC8" w:rsidRDefault="00375808" w:rsidP="00850BC8">
      <w:pPr>
        <w:pStyle w:val="HTMLPreformatted"/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>
        <w:t xml:space="preserve">Gene3: </w:t>
      </w:r>
      <w:r w:rsidR="00850BC8" w:rsidRPr="00850BC8">
        <w:t>&gt;./09.fa.txt_orf00018</w:t>
      </w:r>
      <w:r>
        <w:rPr>
          <w:rFonts w:hint="eastAsia"/>
        </w:rPr>
        <w:t xml:space="preserve"> </w:t>
      </w:r>
      <w:r>
        <w:t xml:space="preserve">   Gene Symbol: </w:t>
      </w:r>
      <w:proofErr w:type="spellStart"/>
      <w:r w:rsidR="00850BC8">
        <w:rPr>
          <w:rStyle w:val="feature"/>
          <w:rFonts w:ascii="Courier New" w:hAnsi="Courier New" w:cs="Courier New"/>
          <w:color w:val="000000"/>
          <w:sz w:val="20"/>
          <w:szCs w:val="20"/>
        </w:rPr>
        <w:t>dnaK</w:t>
      </w:r>
      <w:proofErr w:type="spellEnd"/>
    </w:p>
    <w:p w:rsidR="00850BC8" w:rsidRDefault="00850BC8"/>
    <w:p w:rsidR="00375808" w:rsidRDefault="005B7A5E">
      <w:r>
        <w:t>D</w:t>
      </w:r>
      <w:r w:rsidR="00850BC8">
        <w:t>atabase</w:t>
      </w:r>
      <w:r>
        <w:t xml:space="preserve"> 1:</w:t>
      </w:r>
    </w:p>
    <w:p w:rsidR="005B7A5E" w:rsidRDefault="005B7A5E">
      <w:hyperlink r:id="rId4" w:history="1">
        <w:r w:rsidRPr="009E7CB1">
          <w:rPr>
            <w:rStyle w:val="Hyperlink"/>
          </w:rPr>
          <w:t>http://inparanoid.sbc.su.se/cgi</w:t>
        </w:r>
        <w:r w:rsidRPr="009E7CB1">
          <w:rPr>
            <w:rStyle w:val="Hyperlink"/>
          </w:rPr>
          <w:t>-</w:t>
        </w:r>
        <w:r w:rsidRPr="009E7CB1">
          <w:rPr>
            <w:rStyle w:val="Hyperlink"/>
          </w:rPr>
          <w:t>bin/gene_search.cgi</w:t>
        </w:r>
      </w:hyperlink>
    </w:p>
    <w:p w:rsidR="00375808" w:rsidRDefault="005B7A5E">
      <w:r>
        <w:t>1,</w:t>
      </w:r>
      <w:r>
        <w:rPr>
          <w:rFonts w:hint="eastAsia"/>
        </w:rPr>
        <w:t>2</w:t>
      </w:r>
      <w:r>
        <w:t>,</w:t>
      </w:r>
      <w:r w:rsidR="00850BC8">
        <w:t>3</w:t>
      </w:r>
      <w:bookmarkStart w:id="0" w:name="_GoBack"/>
      <w:bookmarkEnd w:id="0"/>
    </w:p>
    <w:p w:rsidR="005B7A5E" w:rsidRDefault="005B7A5E"/>
    <w:p w:rsidR="005B7A5E" w:rsidRDefault="005B7A5E" w:rsidP="005B7A5E">
      <w:r>
        <w:t>D</w:t>
      </w:r>
      <w:r w:rsidR="00850BC8">
        <w:t>atabase</w:t>
      </w:r>
      <w:r>
        <w:t xml:space="preserve"> </w:t>
      </w:r>
      <w:r w:rsidR="00850BC8">
        <w:t>2</w:t>
      </w:r>
      <w:r>
        <w:t>:</w:t>
      </w:r>
    </w:p>
    <w:p w:rsidR="00850BC8" w:rsidRDefault="00850BC8" w:rsidP="005B7A5E">
      <w:hyperlink r:id="rId5" w:history="1">
        <w:r w:rsidRPr="009E7CB1">
          <w:rPr>
            <w:rStyle w:val="Hyperlink"/>
          </w:rPr>
          <w:t>http://www.tre</w:t>
        </w:r>
        <w:r w:rsidRPr="009E7CB1">
          <w:rPr>
            <w:rStyle w:val="Hyperlink"/>
          </w:rPr>
          <w:t>e</w:t>
        </w:r>
        <w:r w:rsidRPr="009E7CB1">
          <w:rPr>
            <w:rStyle w:val="Hyperlink"/>
          </w:rPr>
          <w:t>fam.org/search</w:t>
        </w:r>
      </w:hyperlink>
    </w:p>
    <w:p w:rsidR="00850BC8" w:rsidRDefault="00850BC8" w:rsidP="005B7A5E">
      <w:r>
        <w:t>1,2,3</w:t>
      </w:r>
    </w:p>
    <w:p w:rsidR="005B7A5E" w:rsidRDefault="005B7A5E"/>
    <w:p w:rsidR="00850BC8" w:rsidRDefault="00850BC8">
      <w:r>
        <w:t>Database 3:</w:t>
      </w:r>
    </w:p>
    <w:p w:rsidR="00850BC8" w:rsidRDefault="00850BC8">
      <w:hyperlink r:id="rId6" w:history="1">
        <w:r w:rsidRPr="009E7CB1">
          <w:rPr>
            <w:rStyle w:val="Hyperlink"/>
          </w:rPr>
          <w:t>https://omabrowser.org/</w:t>
        </w:r>
      </w:hyperlink>
    </w:p>
    <w:p w:rsidR="00850BC8" w:rsidRDefault="00850BC8">
      <w:pPr>
        <w:rPr>
          <w:rFonts w:hint="eastAsia"/>
        </w:rPr>
      </w:pPr>
      <w:r>
        <w:t>1,2, 3</w:t>
      </w:r>
    </w:p>
    <w:sectPr w:rsidR="00850BC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wMDa1ABImBhamhko6SsGpxcWZ+XkgBYa1ANdz9wgsAAAA"/>
  </w:docVars>
  <w:rsids>
    <w:rsidRoot w:val="006920B1"/>
    <w:rsid w:val="00375808"/>
    <w:rsid w:val="005B7A5E"/>
    <w:rsid w:val="006920B1"/>
    <w:rsid w:val="006963B3"/>
    <w:rsid w:val="007279BD"/>
    <w:rsid w:val="00850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B9BBE"/>
  <w15:chartTrackingRefBased/>
  <w15:docId w15:val="{07DBE961-1AEF-4444-9A45-42FF12E4C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5B7A5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B7A5E"/>
    <w:rPr>
      <w:rFonts w:ascii="宋体" w:eastAsia="宋体" w:hAnsi="宋体" w:cs="宋体"/>
      <w:kern w:val="0"/>
      <w:sz w:val="24"/>
      <w:szCs w:val="24"/>
    </w:rPr>
  </w:style>
  <w:style w:type="character" w:customStyle="1" w:styleId="feature">
    <w:name w:val="feature"/>
    <w:basedOn w:val="DefaultParagraphFont"/>
    <w:rsid w:val="005B7A5E"/>
  </w:style>
  <w:style w:type="character" w:styleId="Hyperlink">
    <w:name w:val="Hyperlink"/>
    <w:basedOn w:val="DefaultParagraphFont"/>
    <w:uiPriority w:val="99"/>
    <w:unhideWhenUsed/>
    <w:rsid w:val="005B7A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7A5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50BC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4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mabrowser.org/" TargetMode="External"/><Relationship Id="rId5" Type="http://schemas.openxmlformats.org/officeDocument/2006/relationships/hyperlink" Target="http://www.treefam.org/search" TargetMode="External"/><Relationship Id="rId4" Type="http://schemas.openxmlformats.org/officeDocument/2006/relationships/hyperlink" Target="http://inparanoid.sbc.su.se/cgi-bin/gene_search.cg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qi Xu</dc:creator>
  <cp:keywords/>
  <dc:description/>
  <cp:lastModifiedBy>Fuqi Xu</cp:lastModifiedBy>
  <cp:revision>2</cp:revision>
  <dcterms:created xsi:type="dcterms:W3CDTF">2018-05-18T02:19:00Z</dcterms:created>
  <dcterms:modified xsi:type="dcterms:W3CDTF">2018-05-18T03:02:00Z</dcterms:modified>
</cp:coreProperties>
</file>